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b76a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47341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3c13b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78394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3bc018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eda1ca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a59be6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ec2bf8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7:47:53Z</dcterms:created>
  <dcterms:modified xsi:type="dcterms:W3CDTF">2021-02-08T17:47:53Z</dcterms:modified>
</cp:coreProperties>
</file>